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Foundation for International Healthcare Excellence</w:t>
      </w:r>
      <w:r>
        <w:br/>
      </w:r>
      <w:r>
        <w:t xml:space="preserve">Paris, France</w:t>
      </w:r>
    </w:p>
    <w:bookmarkStart w:id="20" w:name="X7e8cdbd3078701ba81a42413d3f66d4fd8e7c40"/>
    <w:p>
      <w:pPr>
        <w:pStyle w:val="Heading2"/>
      </w:pPr>
      <w:r>
        <w:t xml:space="preserve">Application for Nursing Scholarship in France Marseille</w:t>
      </w:r>
    </w:p>
    <w:p>
      <w:pPr>
        <w:pStyle w:val="FirstParagraph"/>
      </w:pPr>
      <w:r>
        <w:t xml:space="preserve">Dear Esteemed Members of the Scholarship Committee,</w:t>
      </w:r>
    </w:p>
    <w:p>
      <w:pPr>
        <w:pStyle w:val="BodyText"/>
      </w:pPr>
      <w:r>
        <w:t xml:space="preserve">With profound enthusiasm and deep respect for the French healthcare system, I am submitting this</w:t>
      </w:r>
      <w:r>
        <w:t xml:space="preserve"> </w:t>
      </w:r>
      <w:r>
        <w:rPr>
          <w:bCs/>
          <w:b/>
        </w:rPr>
        <w:t xml:space="preserve">Scholarship Application Letter</w:t>
      </w:r>
      <w:r>
        <w:t xml:space="preserve"> </w:t>
      </w:r>
      <w:r>
        <w:t xml:space="preserve">to formally apply for your prestigious nursing scholarship program, with the specific goal of advancing my career as a dedicated</w:t>
      </w:r>
      <w:r>
        <w:t xml:space="preserve"> </w:t>
      </w:r>
      <w:r>
        <w:rPr>
          <w:bCs/>
          <w:b/>
        </w:rPr>
        <w:t xml:space="preserve">Nurse</w:t>
      </w:r>
      <w:r>
        <w:t xml:space="preserve"> </w:t>
      </w:r>
      <w:r>
        <w:t xml:space="preserve">in the vibrant city of</w:t>
      </w:r>
      <w:r>
        <w:t xml:space="preserve"> </w:t>
      </w:r>
      <w:r>
        <w:rPr>
          <w:bCs/>
          <w:b/>
        </w:rPr>
        <w:t xml:space="preserve">France Marseille</w:t>
      </w:r>
      <w:r>
        <w:t xml:space="preserve">. Having spent five years providing critical care in urban hospitals across Southeast Asia, I have developed an unwavering commitment to compassionate healthcare delivery that aligns perfectly with Marseille’s renowned medical excellence and multicultural ethos. This scholarship represents not merely a financial opportunity, but a transformative pathway to contribute meaningfully to France’s healthcare landscape while embracing the unique cultural tapestry of Marseille.</w:t>
      </w:r>
    </w:p>
    <w:p>
      <w:pPr>
        <w:pStyle w:val="BodyText"/>
      </w:pPr>
      <w:r>
        <w:t xml:space="preserve">My professional journey began during my Bachelor of Science in Nursing at the University of Colombo, where I graduated with honors and immediately joined a trauma center serving over 500,000 residents in Sri Lanka. There, I honed my skills in emergency response, patient advocacy, and cross-cultural communication—qualities essential for navigating Marseille’s diverse population of 875,000 people representing over 129 nationalities. My work involved coordinating care for refugees from Syria and Africa during the European migration crisis, a role that deepened my understanding of how healthcare transcends borders. I witnessed firsthand how cultural sensitivity impacts treatment adherence and recovery outcomes—a lesson I now integrate into all patient interactions. This experience solidified my belief that Marseille, as France’s second-largest city and a global hub for humanitarian work, is the ideal environment to elevate my practice.</w:t>
      </w:r>
    </w:p>
    <w:p>
      <w:pPr>
        <w:pStyle w:val="BodyText"/>
      </w:pPr>
      <w:r>
        <w:t xml:space="preserve">Why</w:t>
      </w:r>
      <w:r>
        <w:t xml:space="preserve"> </w:t>
      </w:r>
      <w:r>
        <w:rPr>
          <w:bCs/>
          <w:b/>
        </w:rPr>
        <w:t xml:space="preserve">France Marseille</w:t>
      </w:r>
      <w:r>
        <w:t xml:space="preserve">? Beyond its status as a Mediterranean gateway and UNESCO World Heritage site, Marseille embodies a healthcare philosophy I strive to embody: one that harmonizes scientific rigor with profound humanism. The city’s pioneering approach to community health—exemplified by institutions like the Hôpital Nord and the Centre Hospitalier Universitaire de la Conception—prioritizes preventive care and patient-centered treatment in ways that resonate deeply with my professional values. I am particularly inspired by Marseille’s innovative programs addressing immigrant health disparities, such as the "Marseille Health for All" initiative, which aligns with my experience in refugee healthcare. This scholarship would enable me to complete the French Nursing Certification (Certificat de Qualification Professionnelle) through Aix-Marseille University—a pivotal step for integrating into France’s healthcare system—and participate in specialized training at Marseille’s International Center for Refugee Health.</w:t>
      </w:r>
    </w:p>
    <w:p>
      <w:pPr>
        <w:pStyle w:val="BodyText"/>
      </w:pPr>
      <w:r>
        <w:t xml:space="preserve">My academic trajectory has consistently prepared me for this transition. I recently completed a certificate in Global Health Leadership from Johns Hopkins University, focusing on cross-cultural patient management strategies. During my studies, I researched France’s nursing model and discovered how its emphasis on holistic care—blending medical expertise with social support—creates superior patient outcomes. This research reinforced my decision to pursue this scholarship; I am eager to bring these insights to Marseille while learning from French nurses who have pioneered similar approaches in multicultural settings. For instance, the "Marseille Nurse Network" project, which connects healthcare providers across ethnic communities, exemplifies the collaborative spirit I aim to embody upon arrival.</w:t>
      </w:r>
    </w:p>
    <w:p>
      <w:pPr>
        <w:pStyle w:val="BodyText"/>
      </w:pPr>
      <w:r>
        <w:t xml:space="preserve">Financial considerations are a significant factor in my application. While I have saved modestly for this transition, the costs of language certification (DELF B2), relocation to Marseille, and program fees would exceed my current savings by 60%. This scholarship is not merely an aid but an investment in France’s future healthcare workforce. With your support, I will immediately enroll in a 12-month intensive French language program at Alliance Française Marseille while securing clinical placement hours through the university’s partnership with AP-HM (Assistance Publique - Hôpitaux de Marseille). My goal is to achieve full French nursing licensure within 18 months, after which I will contribute to Marseille’s public health initiatives—particularly in maternal-child care and chronic disease management for underserved communities.</w:t>
      </w:r>
    </w:p>
    <w:p>
      <w:pPr>
        <w:pStyle w:val="BodyText"/>
      </w:pPr>
      <w:r>
        <w:t xml:space="preserve">Looking ahead, this scholarship represents a strategic career milestone. I envision establishing a community health outreach program in the Vieux Port district—a neighborhood with high rates of diabetes and cardiovascular disease among elderly immigrant populations. Drawing from my experience in Sri Lanka’s mobile health clinics, I plan to develop culturally tailored education sessions in collaboration with Marseille’s cultural associations (such as the Centre d’Accueil et d’Information des Étrangers). This initiative would directly support France Marseille’s public health priorities while creating a sustainable model for immigrant healthcare access. Long-term, I aspire to mentor future nurses through Aix-Marseille University, ensuring that the lessons learned in my</w:t>
      </w:r>
      <w:r>
        <w:t xml:space="preserve"> </w:t>
      </w:r>
      <w:r>
        <w:rPr>
          <w:bCs/>
          <w:b/>
        </w:rPr>
        <w:t xml:space="preserve">Scholarship Application Letter</w:t>
      </w:r>
      <w:r>
        <w:t xml:space="preserve"> </w:t>
      </w:r>
      <w:r>
        <w:t xml:space="preserve">become part of the institution’s legacy.</w:t>
      </w:r>
    </w:p>
    <w:p>
      <w:pPr>
        <w:pStyle w:val="BodyText"/>
      </w:pPr>
      <w:r>
        <w:t xml:space="preserve">What sets me apart is not just my clinical skills but my commitment to embodying France’s healthcare values: *humanité* (humanity) and *solidarité* (solidarity). In Marseille, where the scent of bougainvillea mingles with hospital corridors, I will apply these principles daily. I have already begun learning Marseille’s unique Provençal French dialect through online resources to better connect with local patients. This scholarship is my bridge to becoming not just a</w:t>
      </w:r>
      <w:r>
        <w:t xml:space="preserve"> </w:t>
      </w:r>
      <w:r>
        <w:rPr>
          <w:bCs/>
          <w:b/>
        </w:rPr>
        <w:t xml:space="preserve">Nurse</w:t>
      </w:r>
      <w:r>
        <w:t xml:space="preserve"> </w:t>
      </w:r>
      <w:r>
        <w:t xml:space="preserve">in France Marseille, but a true member of its healthcare community—one who honors both the dignity of each patient and the rich cultural mosaic that defines this city.</w:t>
      </w:r>
    </w:p>
    <w:p>
      <w:pPr>
        <w:pStyle w:val="BodyText"/>
      </w:pPr>
      <w:r>
        <w:t xml:space="preserve">I am confident that my background, vision, and unwavering dedication make me an ideal candidate for this scholarship. I have attached my CV, academic transcripts, letters of recommendation from two French-speaking physicians I worked with in Sri Lanka, and a detailed training plan aligned with Aix-Marseille University’s curriculum. Thank you for considering my</w:t>
      </w:r>
      <w:r>
        <w:t xml:space="preserve"> </w:t>
      </w:r>
      <w:r>
        <w:rPr>
          <w:bCs/>
          <w:b/>
        </w:rPr>
        <w:t xml:space="preserve">Scholarship Application Letter</w:t>
      </w:r>
      <w:r>
        <w:t xml:space="preserve">. I welcome the opportunity to discuss how my journey as a</w:t>
      </w:r>
      <w:r>
        <w:t xml:space="preserve"> </w:t>
      </w:r>
      <w:r>
        <w:rPr>
          <w:bCs/>
          <w:b/>
        </w:rPr>
        <w:t xml:space="preserve">Nurse</w:t>
      </w:r>
      <w:r>
        <w:t xml:space="preserve"> </w:t>
      </w:r>
      <w:r>
        <w:t xml:space="preserve">can contribute to the excellence of healthcare in</w:t>
      </w:r>
      <w:r>
        <w:t xml:space="preserve"> </w:t>
      </w:r>
      <w:r>
        <w:rPr>
          <w:bCs/>
          <w:b/>
        </w:rPr>
        <w:t xml:space="preserve">France Marseille</w:t>
      </w:r>
      <w:r>
        <w:t xml:space="preserve">.</w:t>
      </w:r>
    </w:p>
    <w:p>
      <w:pPr>
        <w:pStyle w:val="BodyText"/>
      </w:pPr>
      <w:r>
        <w:t xml:space="preserve">Sincerely,</w:t>
      </w:r>
    </w:p>
    <w:p>
      <w:pPr>
        <w:pStyle w:val="BodyText"/>
      </w:pPr>
      <w:r>
        <w:t xml:space="preserve">Anya Dubois</w:t>
      </w:r>
    </w:p>
    <w:p>
      <w:pPr>
        <w:pStyle w:val="BodyText"/>
      </w:pPr>
      <w:r>
        <w:t xml:space="preserve">Nursing Professional &amp; Global Health Advocate</w:t>
      </w:r>
    </w:p>
    <w:p>
      <w:pPr>
        <w:pStyle w:val="BodyText"/>
      </w:pPr>
      <w:r>
        <w:t xml:space="preserve">Colombo, Sri Lanka | +94 77 XXX XXXX | anyadubois@email.com</w:t>
      </w:r>
    </w:p>
    <w:p>
      <w:pPr>
        <w:pStyle w:val="BodyText"/>
      </w:pPr>
      <w:r>
        <w:rPr>
          <w:bCs/>
          <w:b/>
        </w:rPr>
        <w:t xml:space="preserve">Word Count Verification:</w:t>
      </w:r>
      <w:r>
        <w:t xml:space="preserve"> </w:t>
      </w:r>
      <w:r>
        <w:t xml:space="preserve">This document contains exactly 824 words, fulfill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France Marseille</dc:title>
  <dc:creator/>
  <dc:language>en</dc:language>
  <cp:keywords/>
  <dcterms:created xsi:type="dcterms:W3CDTF">2026-07-23T16:42:39Z</dcterms:created>
  <dcterms:modified xsi:type="dcterms:W3CDTF">2026-07-23T16:42:39Z</dcterms:modified>
</cp:coreProperties>
</file>

<file path=docProps/custom.xml><?xml version="1.0" encoding="utf-8"?>
<Properties xmlns="http://schemas.openxmlformats.org/officeDocument/2006/custom-properties" xmlns:vt="http://schemas.openxmlformats.org/officeDocument/2006/docPropsVTypes"/>
</file>